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A59BD3" w14:textId="208A1D49" w:rsidR="00527523" w:rsidRDefault="00626D23" w:rsidP="00626D23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NLP</w:t>
      </w:r>
    </w:p>
    <w:p w14:paraId="6D922F17" w14:textId="0D5FC06D" w:rsidR="00626D23" w:rsidRDefault="00626D23" w:rsidP="00626D23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Send email with reminder of some of the things I’ve highlighted</w:t>
      </w:r>
    </w:p>
    <w:p w14:paraId="6DE33AAC" w14:textId="77777777" w:rsidR="00626D23" w:rsidRDefault="00626D23" w:rsidP="00626D23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Randomise sentence/word constructions to create new meaning</w:t>
      </w:r>
    </w:p>
    <w:p w14:paraId="2D65D909" w14:textId="468DAEED" w:rsidR="00626D23" w:rsidRDefault="00626D23" w:rsidP="00626D23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Scrape things form the internet that are related </w:t>
      </w:r>
    </w:p>
    <w:p w14:paraId="447C9210" w14:textId="5531E697" w:rsidR="00626D23" w:rsidRDefault="00626D23" w:rsidP="00626D23">
      <w:pPr>
        <w:pStyle w:val="ListParagraph"/>
        <w:numPr>
          <w:ilvl w:val="1"/>
          <w:numId w:val="1"/>
        </w:numPr>
        <w:rPr>
          <w:lang w:val="en-US"/>
        </w:rPr>
      </w:pPr>
      <w:r>
        <w:rPr>
          <w:lang w:val="en-US"/>
        </w:rPr>
        <w:t>Twitter</w:t>
      </w:r>
    </w:p>
    <w:p w14:paraId="76681308" w14:textId="2249484C" w:rsidR="00626D23" w:rsidRDefault="00626D23" w:rsidP="00626D23">
      <w:pPr>
        <w:pStyle w:val="ListParagraph"/>
        <w:numPr>
          <w:ilvl w:val="1"/>
          <w:numId w:val="1"/>
        </w:numPr>
        <w:rPr>
          <w:lang w:val="en-US"/>
        </w:rPr>
      </w:pPr>
      <w:r>
        <w:rPr>
          <w:lang w:val="en-US"/>
        </w:rPr>
        <w:t>Google News</w:t>
      </w:r>
    </w:p>
    <w:p w14:paraId="70673E55" w14:textId="75154FC3" w:rsidR="00626D23" w:rsidRDefault="00626D23" w:rsidP="00626D23">
      <w:pPr>
        <w:pStyle w:val="ListParagraph"/>
        <w:numPr>
          <w:ilvl w:val="1"/>
          <w:numId w:val="1"/>
        </w:numPr>
        <w:rPr>
          <w:lang w:val="en-US"/>
        </w:rPr>
      </w:pPr>
      <w:r>
        <w:rPr>
          <w:lang w:val="en-US"/>
        </w:rPr>
        <w:t>Pocket</w:t>
      </w:r>
    </w:p>
    <w:p w14:paraId="4DA1EF30" w14:textId="2FF0CEB7" w:rsidR="00626D23" w:rsidRPr="00626D23" w:rsidRDefault="00626D23" w:rsidP="00626D23">
      <w:pPr>
        <w:pStyle w:val="ListParagraph"/>
        <w:numPr>
          <w:ilvl w:val="1"/>
          <w:numId w:val="1"/>
        </w:numPr>
        <w:rPr>
          <w:lang w:val="en-US"/>
        </w:rPr>
      </w:pPr>
      <w:r>
        <w:rPr>
          <w:lang w:val="en-US"/>
        </w:rPr>
        <w:t>Medium</w:t>
      </w:r>
    </w:p>
    <w:sectPr w:rsidR="00626D23" w:rsidRPr="00626D2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93A5B96"/>
    <w:multiLevelType w:val="hybridMultilevel"/>
    <w:tmpl w:val="9DDEF1D0"/>
    <w:lvl w:ilvl="0" w:tplc="8466AF1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K0tDA2MzEwMjIwNzVS0lEKTi0uzszPAykwrAUAldJMdiwAAAA="/>
  </w:docVars>
  <w:rsids>
    <w:rsidRoot w:val="00626D23"/>
    <w:rsid w:val="00527523"/>
    <w:rsid w:val="00626D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BC0171"/>
  <w15:chartTrackingRefBased/>
  <w15:docId w15:val="{D23C1D77-5705-44E7-A538-48A4422691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26D2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1</Words>
  <Characters>181</Characters>
  <Application>Microsoft Office Word</Application>
  <DocSecurity>0</DocSecurity>
  <Lines>1</Lines>
  <Paragraphs>1</Paragraphs>
  <ScaleCrop>false</ScaleCrop>
  <Company/>
  <LinksUpToDate>false</LinksUpToDate>
  <CharactersWithSpaces>2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chaba.mokobane@gmail.com</dc:creator>
  <cp:keywords/>
  <dc:description/>
  <cp:lastModifiedBy>sechaba.mokobane@gmail.com</cp:lastModifiedBy>
  <cp:revision>1</cp:revision>
  <dcterms:created xsi:type="dcterms:W3CDTF">2021-07-31T09:46:00Z</dcterms:created>
  <dcterms:modified xsi:type="dcterms:W3CDTF">2021-07-31T09:47:00Z</dcterms:modified>
</cp:coreProperties>
</file>